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58C1" w:rsidRPr="007658C1" w:rsidRDefault="007658C1" w:rsidP="007658C1">
      <w:pPr>
        <w:pStyle w:val="Title"/>
        <w:pBdr>
          <w:left w:val="double" w:sz="18" w:space="4" w:color="1F4E79" w:themeColor="accent1" w:themeShade="80"/>
        </w:pBdr>
        <w:spacing w:line="312" w:lineRule="auto"/>
        <w:ind w:right="-23"/>
        <w:jc w:val="both"/>
        <w:rPr>
          <w:rFonts w:ascii="Calibri" w:hAnsi="Calibri" w:cs="Calibri"/>
          <w:caps/>
          <w:color w:val="FF0000"/>
          <w:spacing w:val="0"/>
          <w:sz w:val="36"/>
          <w:szCs w:val="20"/>
          <w:lang w:val="en-US" w:eastAsia="ja-JP"/>
        </w:rPr>
      </w:pPr>
      <w:r>
        <w:rPr>
          <w:rFonts w:ascii="Calibri" w:hAnsi="Calibri" w:cs="Calibri"/>
          <w:caps/>
          <w:color w:val="FF0000"/>
          <w:spacing w:val="0"/>
          <w:sz w:val="36"/>
          <w:szCs w:val="20"/>
          <w:lang w:val="en-US" w:eastAsia="ja-JP"/>
        </w:rPr>
        <w:t>OOPS Exercise</w:t>
      </w:r>
      <w:r w:rsidR="00497108">
        <w:rPr>
          <w:rFonts w:ascii="Calibri" w:hAnsi="Calibri" w:cs="Calibri"/>
          <w:caps/>
          <w:color w:val="FF0000"/>
          <w:spacing w:val="0"/>
          <w:sz w:val="36"/>
          <w:szCs w:val="20"/>
          <w:lang w:val="en-US" w:eastAsia="ja-JP"/>
        </w:rPr>
        <w:t xml:space="preserve"> – part 2</w:t>
      </w:r>
      <w:bookmarkStart w:id="0" w:name="_GoBack"/>
      <w:bookmarkEnd w:id="0"/>
    </w:p>
    <w:p w:rsidR="00ED09D5" w:rsidRDefault="00ED09D5" w:rsidP="00ED09D5"/>
    <w:p w:rsidR="00ED09D5" w:rsidRPr="00ED09D5" w:rsidRDefault="00ED09D5" w:rsidP="00ED09D5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  <w:between w:val="single" w:sz="4" w:space="1" w:color="FF0000"/>
          <w:bar w:val="single" w:sz="4" w:color="FF0000"/>
        </w:pBdr>
        <w:shd w:val="clear" w:color="auto" w:fill="FFF2CC" w:themeFill="accent4" w:themeFillTint="33"/>
        <w:rPr>
          <w:sz w:val="24"/>
        </w:rPr>
      </w:pPr>
      <w:r w:rsidRPr="00ED09D5">
        <w:rPr>
          <w:sz w:val="24"/>
        </w:rPr>
        <w:t>Note: your file name and path must follow below pattern</w:t>
      </w:r>
    </w:p>
    <w:p w:rsidR="00ED09D5" w:rsidRPr="00ED09D5" w:rsidRDefault="00ED09D5" w:rsidP="00ED09D5">
      <w:pPr>
        <w:rPr>
          <w:sz w:val="24"/>
        </w:rPr>
      </w:pPr>
      <w:r w:rsidRPr="00ED09D5">
        <w:rPr>
          <w:b/>
          <w:sz w:val="24"/>
        </w:rPr>
        <w:t>Folder name:</w:t>
      </w:r>
      <w:r w:rsidRPr="00ED09D5">
        <w:rPr>
          <w:sz w:val="24"/>
        </w:rPr>
        <w:t xml:space="preserve"> </w:t>
      </w:r>
      <w:proofErr w:type="spellStart"/>
      <w:r w:rsidRPr="00ED09D5">
        <w:rPr>
          <w:sz w:val="24"/>
        </w:rPr>
        <w:t>php_oops</w:t>
      </w:r>
      <w:proofErr w:type="spellEnd"/>
    </w:p>
    <w:p w:rsidR="00ED09D5" w:rsidRPr="00ED09D5" w:rsidRDefault="00ED09D5" w:rsidP="00ED09D5">
      <w:pPr>
        <w:rPr>
          <w:sz w:val="24"/>
        </w:rPr>
      </w:pPr>
      <w:r w:rsidRPr="00ED09D5">
        <w:rPr>
          <w:b/>
          <w:sz w:val="24"/>
        </w:rPr>
        <w:t>File name:</w:t>
      </w:r>
      <w:r w:rsidRPr="00ED09D5">
        <w:rPr>
          <w:sz w:val="24"/>
        </w:rPr>
        <w:t xml:space="preserve"> exe1.php, exe2.php etc...</w:t>
      </w:r>
    </w:p>
    <w:p w:rsidR="00ED09D5" w:rsidRPr="00ED09D5" w:rsidRDefault="00ED09D5" w:rsidP="00ED09D5">
      <w:pPr>
        <w:rPr>
          <w:sz w:val="24"/>
        </w:rPr>
      </w:pPr>
      <w:r w:rsidRPr="00ED09D5">
        <w:rPr>
          <w:b/>
          <w:sz w:val="24"/>
        </w:rPr>
        <w:t>So your exercise location will look like</w:t>
      </w:r>
      <w:r w:rsidRPr="00ED09D5">
        <w:rPr>
          <w:sz w:val="24"/>
        </w:rPr>
        <w:t xml:space="preserve"> “domain/&lt;</w:t>
      </w:r>
      <w:proofErr w:type="spellStart"/>
      <w:r w:rsidRPr="00ED09D5">
        <w:rPr>
          <w:sz w:val="24"/>
        </w:rPr>
        <w:t>your_training_folder_path</w:t>
      </w:r>
      <w:proofErr w:type="spellEnd"/>
      <w:r w:rsidRPr="00ED09D5">
        <w:rPr>
          <w:sz w:val="24"/>
        </w:rPr>
        <w:t>&gt;/</w:t>
      </w:r>
      <w:proofErr w:type="spellStart"/>
      <w:r w:rsidRPr="00ED09D5">
        <w:rPr>
          <w:sz w:val="24"/>
        </w:rPr>
        <w:t>php_oops</w:t>
      </w:r>
      <w:proofErr w:type="spellEnd"/>
      <w:r w:rsidRPr="00ED09D5">
        <w:rPr>
          <w:sz w:val="24"/>
        </w:rPr>
        <w:t>/day2_exe1.php”</w:t>
      </w:r>
    </w:p>
    <w:p w:rsidR="00ED09D5" w:rsidRPr="00ED09D5" w:rsidRDefault="00ED09D5" w:rsidP="00ED09D5">
      <w:pPr>
        <w:pStyle w:val="Heading2"/>
        <w:numPr>
          <w:ilvl w:val="0"/>
          <w:numId w:val="1"/>
        </w:numPr>
        <w:rPr>
          <w:rFonts w:asciiTheme="minorHAnsi" w:hAnsiTheme="minorHAnsi" w:cstheme="minorHAnsi"/>
          <w:b/>
          <w:color w:val="45AAA9"/>
          <w:sz w:val="28"/>
          <w:lang w:val="en-US" w:eastAsia="ja-JP"/>
        </w:rPr>
      </w:pPr>
      <w:r w:rsidRPr="00ED09D5">
        <w:rPr>
          <w:rFonts w:asciiTheme="minorHAnsi" w:hAnsiTheme="minorHAnsi" w:cstheme="minorHAnsi"/>
          <w:b/>
          <w:color w:val="45AAA9"/>
          <w:sz w:val="28"/>
          <w:lang w:val="en-US" w:eastAsia="ja-JP"/>
        </w:rPr>
        <w:t>Exercise 1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>Area Calculator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b/>
          <w:sz w:val="24"/>
        </w:rPr>
        <w:t>Create one interface “Shape”</w:t>
      </w:r>
      <w:r w:rsidRPr="00ED09D5">
        <w:rPr>
          <w:sz w:val="24"/>
        </w:rPr>
        <w:t xml:space="preserve"> with method </w:t>
      </w:r>
      <w:proofErr w:type="spellStart"/>
      <w:proofErr w:type="gramStart"/>
      <w:r w:rsidRPr="00ED09D5">
        <w:rPr>
          <w:sz w:val="24"/>
        </w:rPr>
        <w:t>calculateArea</w:t>
      </w:r>
      <w:proofErr w:type="spellEnd"/>
      <w:r w:rsidRPr="00ED09D5">
        <w:rPr>
          <w:sz w:val="24"/>
        </w:rPr>
        <w:t>(</w:t>
      </w:r>
      <w:proofErr w:type="gramEnd"/>
      <w:r w:rsidRPr="00ED09D5">
        <w:rPr>
          <w:sz w:val="24"/>
        </w:rPr>
        <w:t>)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>Create two classes for Circle and Square which implements Shape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>Circle class should have one constant “PI” that should be used in calculating circle area</w:t>
      </w:r>
    </w:p>
    <w:p w:rsidR="00ED09D5" w:rsidRPr="00ED09D5" w:rsidRDefault="00ED09D5" w:rsidP="00ED09D5">
      <w:pPr>
        <w:ind w:left="720"/>
        <w:rPr>
          <w:b/>
          <w:sz w:val="24"/>
        </w:rPr>
      </w:pPr>
      <w:r w:rsidRPr="00ED09D5">
        <w:rPr>
          <w:b/>
          <w:sz w:val="24"/>
        </w:rPr>
        <w:t xml:space="preserve">Create one form 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>Ask user for selecting shape “Circle” or “Square”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 xml:space="preserve">Take necessary inputs </w:t>
      </w:r>
      <w:r w:rsidR="00D86134" w:rsidRPr="00ED09D5">
        <w:rPr>
          <w:sz w:val="24"/>
        </w:rPr>
        <w:t>for</w:t>
      </w:r>
      <w:r w:rsidRPr="00ED09D5">
        <w:rPr>
          <w:sz w:val="24"/>
        </w:rPr>
        <w:t xml:space="preserve"> calculating area of a “Selected Shape”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>On submit display calculated area of a shape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>Example: “The area of a circle is 50.24”</w:t>
      </w:r>
    </w:p>
    <w:p w:rsidR="00ED09D5" w:rsidRPr="00ED09D5" w:rsidRDefault="00ED09D5" w:rsidP="00ED09D5">
      <w:pPr>
        <w:pStyle w:val="Heading2"/>
        <w:numPr>
          <w:ilvl w:val="0"/>
          <w:numId w:val="1"/>
        </w:numPr>
        <w:rPr>
          <w:rFonts w:asciiTheme="minorHAnsi" w:hAnsiTheme="minorHAnsi" w:cstheme="minorHAnsi"/>
          <w:b/>
          <w:color w:val="45AAA9"/>
          <w:sz w:val="28"/>
          <w:lang w:val="en-US" w:eastAsia="ja-JP"/>
        </w:rPr>
      </w:pPr>
      <w:r>
        <w:rPr>
          <w:rFonts w:asciiTheme="minorHAnsi" w:hAnsiTheme="minorHAnsi" w:cstheme="minorHAnsi"/>
          <w:b/>
          <w:color w:val="45AAA9"/>
          <w:sz w:val="28"/>
          <w:lang w:val="en-US" w:eastAsia="ja-JP"/>
        </w:rPr>
        <w:t>E</w:t>
      </w:r>
      <w:r w:rsidRPr="00ED09D5">
        <w:rPr>
          <w:rFonts w:asciiTheme="minorHAnsi" w:hAnsiTheme="minorHAnsi" w:cstheme="minorHAnsi"/>
          <w:b/>
          <w:color w:val="45AAA9"/>
          <w:sz w:val="28"/>
          <w:lang w:val="en-US" w:eastAsia="ja-JP"/>
        </w:rPr>
        <w:t>xercise 2</w:t>
      </w:r>
    </w:p>
    <w:p w:rsidR="00ED09D5" w:rsidRDefault="00ED09D5" w:rsidP="00ED09D5"/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>Building Management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 xml:space="preserve">Create one interface </w:t>
      </w:r>
      <w:proofErr w:type="spellStart"/>
      <w:r w:rsidRPr="00ED09D5">
        <w:rPr>
          <w:sz w:val="24"/>
        </w:rPr>
        <w:t>FireExtinguisherInterface</w:t>
      </w:r>
      <w:proofErr w:type="spellEnd"/>
      <w:r w:rsidRPr="00ED09D5">
        <w:rPr>
          <w:sz w:val="24"/>
        </w:rPr>
        <w:t xml:space="preserve"> with method “</w:t>
      </w:r>
      <w:proofErr w:type="spellStart"/>
      <w:r w:rsidRPr="00ED09D5">
        <w:rPr>
          <w:sz w:val="24"/>
        </w:rPr>
        <w:t>setFireExtinguisher</w:t>
      </w:r>
      <w:proofErr w:type="spellEnd"/>
      <w:r w:rsidRPr="00ED09D5">
        <w:rPr>
          <w:sz w:val="24"/>
        </w:rPr>
        <w:t xml:space="preserve">” taking one parameter as count </w:t>
      </w:r>
      <w:r w:rsidR="00D86134" w:rsidRPr="00ED09D5">
        <w:rPr>
          <w:sz w:val="24"/>
        </w:rPr>
        <w:t xml:space="preserve">of </w:t>
      </w:r>
      <w:proofErr w:type="spellStart"/>
      <w:r w:rsidR="00D86134" w:rsidRPr="00ED09D5">
        <w:rPr>
          <w:sz w:val="24"/>
        </w:rPr>
        <w:t>setFireExtinguisher</w:t>
      </w:r>
      <w:proofErr w:type="spellEnd"/>
      <w:r w:rsidRPr="00ED09D5">
        <w:rPr>
          <w:sz w:val="24"/>
        </w:rPr>
        <w:t xml:space="preserve"> (How many </w:t>
      </w:r>
      <w:r w:rsidR="00D86134" w:rsidRPr="00ED09D5">
        <w:rPr>
          <w:sz w:val="24"/>
        </w:rPr>
        <w:t>Fire Extinguisher)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 xml:space="preserve">Create one interface </w:t>
      </w:r>
      <w:proofErr w:type="spellStart"/>
      <w:r w:rsidRPr="00ED09D5">
        <w:rPr>
          <w:sz w:val="24"/>
        </w:rPr>
        <w:t>AssemblyPointInterface</w:t>
      </w:r>
      <w:proofErr w:type="spellEnd"/>
      <w:r w:rsidRPr="00ED09D5">
        <w:rPr>
          <w:sz w:val="24"/>
        </w:rPr>
        <w:t xml:space="preserve"> with method “</w:t>
      </w:r>
      <w:proofErr w:type="spellStart"/>
      <w:r w:rsidRPr="00ED09D5">
        <w:rPr>
          <w:sz w:val="24"/>
        </w:rPr>
        <w:t>setAssemblyPoint</w:t>
      </w:r>
      <w:proofErr w:type="spellEnd"/>
      <w:r w:rsidRPr="00ED09D5">
        <w:rPr>
          <w:sz w:val="24"/>
        </w:rPr>
        <w:t xml:space="preserve">” taking one parameter as count </w:t>
      </w:r>
      <w:r w:rsidR="00D86134" w:rsidRPr="00ED09D5">
        <w:rPr>
          <w:sz w:val="24"/>
        </w:rPr>
        <w:t xml:space="preserve">of </w:t>
      </w:r>
      <w:proofErr w:type="spellStart"/>
      <w:r w:rsidR="00D86134" w:rsidRPr="00ED09D5">
        <w:rPr>
          <w:sz w:val="24"/>
        </w:rPr>
        <w:t>assemblypoint</w:t>
      </w:r>
      <w:proofErr w:type="spellEnd"/>
      <w:r w:rsidRPr="00ED09D5">
        <w:rPr>
          <w:sz w:val="24"/>
        </w:rPr>
        <w:t xml:space="preserve"> (How </w:t>
      </w:r>
      <w:r w:rsidR="00D86134" w:rsidRPr="00ED09D5">
        <w:rPr>
          <w:sz w:val="24"/>
        </w:rPr>
        <w:t xml:space="preserve">many </w:t>
      </w:r>
      <w:proofErr w:type="spellStart"/>
      <w:r w:rsidR="00D86134" w:rsidRPr="00ED09D5">
        <w:rPr>
          <w:sz w:val="24"/>
        </w:rPr>
        <w:t>assemblypoint</w:t>
      </w:r>
      <w:proofErr w:type="spellEnd"/>
      <w:r w:rsidRPr="00ED09D5">
        <w:rPr>
          <w:sz w:val="24"/>
        </w:rPr>
        <w:t>)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>Create one class Building</w:t>
      </w:r>
    </w:p>
    <w:p w:rsidR="00ED09D5" w:rsidRPr="00ED09D5" w:rsidRDefault="00D86134" w:rsidP="00ED09D5">
      <w:pPr>
        <w:ind w:left="720"/>
        <w:rPr>
          <w:sz w:val="24"/>
        </w:rPr>
      </w:pPr>
      <w:r w:rsidRPr="00ED09D5">
        <w:rPr>
          <w:sz w:val="24"/>
        </w:rPr>
        <w:t>Properties:</w:t>
      </w:r>
      <w:r w:rsidR="00ED09D5" w:rsidRPr="00ED09D5">
        <w:rPr>
          <w:sz w:val="24"/>
        </w:rPr>
        <w:t xml:space="preserve"> </w:t>
      </w:r>
      <w:proofErr w:type="spellStart"/>
      <w:r w:rsidR="00ED09D5" w:rsidRPr="00ED09D5">
        <w:rPr>
          <w:sz w:val="24"/>
        </w:rPr>
        <w:t>buildingname</w:t>
      </w:r>
      <w:proofErr w:type="spellEnd"/>
      <w:r w:rsidR="00ED09D5" w:rsidRPr="00ED09D5">
        <w:rPr>
          <w:sz w:val="24"/>
        </w:rPr>
        <w:t xml:space="preserve">, </w:t>
      </w:r>
      <w:proofErr w:type="spellStart"/>
      <w:r w:rsidR="00ED09D5" w:rsidRPr="00ED09D5">
        <w:rPr>
          <w:sz w:val="24"/>
        </w:rPr>
        <w:t>fireextinguisher</w:t>
      </w:r>
      <w:proofErr w:type="spellEnd"/>
      <w:r w:rsidR="00ED09D5" w:rsidRPr="00ED09D5">
        <w:rPr>
          <w:sz w:val="24"/>
        </w:rPr>
        <w:t xml:space="preserve">, </w:t>
      </w:r>
      <w:proofErr w:type="spellStart"/>
      <w:r w:rsidR="00ED09D5" w:rsidRPr="00ED09D5">
        <w:rPr>
          <w:sz w:val="24"/>
        </w:rPr>
        <w:t>assemblypoints</w:t>
      </w:r>
      <w:proofErr w:type="spellEnd"/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 xml:space="preserve">One static </w:t>
      </w:r>
      <w:r w:rsidR="00D86134" w:rsidRPr="00ED09D5">
        <w:rPr>
          <w:sz w:val="24"/>
        </w:rPr>
        <w:t>method:</w:t>
      </w:r>
      <w:r w:rsidRPr="00ED09D5">
        <w:rPr>
          <w:sz w:val="24"/>
        </w:rPr>
        <w:t xml:space="preserve"> </w:t>
      </w:r>
      <w:proofErr w:type="spellStart"/>
      <w:proofErr w:type="gramStart"/>
      <w:r w:rsidRPr="00ED09D5">
        <w:rPr>
          <w:sz w:val="24"/>
        </w:rPr>
        <w:t>fireExtinguisherError</w:t>
      </w:r>
      <w:proofErr w:type="spellEnd"/>
      <w:r w:rsidRPr="00ED09D5">
        <w:rPr>
          <w:sz w:val="24"/>
        </w:rPr>
        <w:t>(</w:t>
      </w:r>
      <w:proofErr w:type="gramEnd"/>
      <w:r w:rsidRPr="00ED09D5">
        <w:rPr>
          <w:sz w:val="24"/>
        </w:rPr>
        <w:t xml:space="preserve">), which will return string “Hey Please have </w:t>
      </w:r>
      <w:r w:rsidR="00D86134" w:rsidRPr="00ED09D5">
        <w:rPr>
          <w:sz w:val="24"/>
        </w:rPr>
        <w:t>at least</w:t>
      </w:r>
      <w:r w:rsidRPr="00ED09D5">
        <w:rPr>
          <w:sz w:val="24"/>
        </w:rPr>
        <w:t xml:space="preserve"> one Fire Extinguisher”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 xml:space="preserve">One </w:t>
      </w:r>
      <w:r w:rsidR="00D86134" w:rsidRPr="00ED09D5">
        <w:rPr>
          <w:sz w:val="24"/>
        </w:rPr>
        <w:t>method:</w:t>
      </w:r>
      <w:r w:rsidRPr="00ED09D5">
        <w:rPr>
          <w:sz w:val="24"/>
        </w:rPr>
        <w:t xml:space="preserve"> </w:t>
      </w:r>
      <w:proofErr w:type="spellStart"/>
      <w:proofErr w:type="gramStart"/>
      <w:r w:rsidRPr="00ED09D5">
        <w:rPr>
          <w:sz w:val="24"/>
        </w:rPr>
        <w:t>displayStatastics</w:t>
      </w:r>
      <w:proofErr w:type="spellEnd"/>
      <w:r w:rsidRPr="00ED09D5">
        <w:rPr>
          <w:sz w:val="24"/>
        </w:rPr>
        <w:t>(</w:t>
      </w:r>
      <w:proofErr w:type="gramEnd"/>
      <w:r w:rsidRPr="00ED09D5">
        <w:rPr>
          <w:sz w:val="24"/>
        </w:rPr>
        <w:t>) with no argument which will display output specified in expected output</w:t>
      </w:r>
    </w:p>
    <w:p w:rsidR="00ED09D5" w:rsidRDefault="00ED09D5" w:rsidP="00ED09D5"/>
    <w:p w:rsidR="00ED09D5" w:rsidRDefault="00ED09D5" w:rsidP="00ED09D5"/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>Create one form which will take following inputs from the user</w:t>
      </w:r>
    </w:p>
    <w:p w:rsidR="00ED09D5" w:rsidRPr="00ED09D5" w:rsidRDefault="00ED09D5" w:rsidP="00ED09D5">
      <w:pPr>
        <w:pStyle w:val="ListParagraph"/>
        <w:numPr>
          <w:ilvl w:val="0"/>
          <w:numId w:val="3"/>
        </w:numPr>
        <w:rPr>
          <w:sz w:val="24"/>
        </w:rPr>
      </w:pPr>
      <w:r w:rsidRPr="00ED09D5">
        <w:rPr>
          <w:sz w:val="24"/>
        </w:rPr>
        <w:t>Number of fire extinguisher</w:t>
      </w:r>
    </w:p>
    <w:p w:rsidR="00ED09D5" w:rsidRPr="00ED09D5" w:rsidRDefault="00ED09D5" w:rsidP="00ED09D5">
      <w:pPr>
        <w:pStyle w:val="ListParagraph"/>
        <w:numPr>
          <w:ilvl w:val="0"/>
          <w:numId w:val="3"/>
        </w:numPr>
        <w:rPr>
          <w:sz w:val="24"/>
        </w:rPr>
      </w:pPr>
      <w:r w:rsidRPr="00ED09D5">
        <w:rPr>
          <w:sz w:val="24"/>
        </w:rPr>
        <w:t>Number of assembly point</w:t>
      </w:r>
    </w:p>
    <w:p w:rsidR="00ED09D5" w:rsidRPr="00ED09D5" w:rsidRDefault="00ED09D5" w:rsidP="00ED09D5">
      <w:pPr>
        <w:ind w:left="720"/>
        <w:rPr>
          <w:sz w:val="24"/>
        </w:rPr>
      </w:pPr>
      <w:r w:rsidRPr="00ED09D5">
        <w:rPr>
          <w:sz w:val="24"/>
        </w:rPr>
        <w:t xml:space="preserve">If number of fire extinguisher is less than 1 then display error </w:t>
      </w:r>
      <w:proofErr w:type="gramStart"/>
      <w:r w:rsidRPr="00ED09D5">
        <w:rPr>
          <w:sz w:val="24"/>
        </w:rPr>
        <w:t>using  static</w:t>
      </w:r>
      <w:proofErr w:type="gramEnd"/>
      <w:r w:rsidRPr="00ED09D5">
        <w:rPr>
          <w:sz w:val="24"/>
        </w:rPr>
        <w:t xml:space="preserve"> method, otherwise print output in following format</w:t>
      </w:r>
    </w:p>
    <w:p w:rsidR="00ED09D5" w:rsidRPr="00ED09D5" w:rsidRDefault="00ED09D5" w:rsidP="00ED09D5">
      <w:pPr>
        <w:pBdr>
          <w:top w:val="single" w:sz="4" w:space="1" w:color="FF0000"/>
          <w:left w:val="single" w:sz="4" w:space="4" w:color="FF0000"/>
          <w:bottom w:val="single" w:sz="4" w:space="1" w:color="FF0000"/>
          <w:right w:val="single" w:sz="4" w:space="4" w:color="FF0000"/>
          <w:between w:val="single" w:sz="4" w:space="1" w:color="FF0000"/>
          <w:bar w:val="single" w:sz="4" w:color="FF0000"/>
        </w:pBdr>
        <w:shd w:val="clear" w:color="auto" w:fill="FFF2CC" w:themeFill="accent4" w:themeFillTint="33"/>
        <w:ind w:left="720"/>
        <w:rPr>
          <w:sz w:val="24"/>
        </w:rPr>
      </w:pPr>
      <w:r w:rsidRPr="00ED09D5">
        <w:rPr>
          <w:sz w:val="24"/>
        </w:rPr>
        <w:t xml:space="preserve">Note: Do not use any </w:t>
      </w:r>
      <w:proofErr w:type="spellStart"/>
      <w:r w:rsidRPr="00ED09D5">
        <w:rPr>
          <w:sz w:val="24"/>
        </w:rPr>
        <w:t>javascript</w:t>
      </w:r>
      <w:proofErr w:type="spellEnd"/>
      <w:r w:rsidRPr="00ED09D5">
        <w:rPr>
          <w:sz w:val="24"/>
        </w:rPr>
        <w:t xml:space="preserve"> validation in field “Number of fire extinguisher”, that must be validated from class itself</w:t>
      </w:r>
    </w:p>
    <w:p w:rsidR="00ED09D5" w:rsidRPr="001D29AC" w:rsidRDefault="00ED09D5" w:rsidP="00ED09D5">
      <w:pPr>
        <w:ind w:left="720"/>
        <w:rPr>
          <w:b/>
          <w:sz w:val="24"/>
        </w:rPr>
      </w:pPr>
      <w:r w:rsidRPr="001D29AC">
        <w:rPr>
          <w:b/>
          <w:sz w:val="24"/>
        </w:rPr>
        <w:t>Expected Output</w:t>
      </w:r>
    </w:p>
    <w:p w:rsidR="00ED09D5" w:rsidRPr="00ED09D5" w:rsidRDefault="00ED09D5" w:rsidP="00ED09D5">
      <w:pPr>
        <w:shd w:val="clear" w:color="auto" w:fill="DEEAF6" w:themeFill="accent1" w:themeFillTint="33"/>
        <w:ind w:left="720"/>
        <w:rPr>
          <w:sz w:val="24"/>
        </w:rPr>
      </w:pPr>
      <w:r w:rsidRPr="00ED09D5">
        <w:rPr>
          <w:sz w:val="24"/>
        </w:rPr>
        <w:t>Building Name: &lt;</w:t>
      </w:r>
      <w:proofErr w:type="gramStart"/>
      <w:r w:rsidRPr="00ED09D5">
        <w:rPr>
          <w:sz w:val="24"/>
        </w:rPr>
        <w:t>your  building</w:t>
      </w:r>
      <w:proofErr w:type="gramEnd"/>
      <w:r w:rsidRPr="00ED09D5">
        <w:rPr>
          <w:sz w:val="24"/>
        </w:rPr>
        <w:t xml:space="preserve"> name&gt;</w:t>
      </w:r>
    </w:p>
    <w:p w:rsidR="00ED09D5" w:rsidRPr="00ED09D5" w:rsidRDefault="00ED09D5" w:rsidP="00ED09D5">
      <w:pPr>
        <w:shd w:val="clear" w:color="auto" w:fill="DEEAF6" w:themeFill="accent1" w:themeFillTint="33"/>
        <w:ind w:left="720"/>
        <w:rPr>
          <w:sz w:val="24"/>
        </w:rPr>
      </w:pPr>
      <w:r w:rsidRPr="00ED09D5">
        <w:rPr>
          <w:sz w:val="24"/>
        </w:rPr>
        <w:t>No.</w:t>
      </w:r>
      <w:r>
        <w:rPr>
          <w:sz w:val="24"/>
        </w:rPr>
        <w:t xml:space="preserve"> </w:t>
      </w:r>
      <w:r w:rsidRPr="00ED09D5">
        <w:rPr>
          <w:sz w:val="24"/>
        </w:rPr>
        <w:t>of fire extinguisher: &lt;no of fire extinguisher&gt;</w:t>
      </w:r>
    </w:p>
    <w:p w:rsidR="00ED09D5" w:rsidRPr="00ED09D5" w:rsidRDefault="00ED09D5" w:rsidP="00ED09D5">
      <w:pPr>
        <w:shd w:val="clear" w:color="auto" w:fill="DEEAF6" w:themeFill="accent1" w:themeFillTint="33"/>
        <w:ind w:left="720"/>
        <w:rPr>
          <w:sz w:val="24"/>
        </w:rPr>
      </w:pPr>
      <w:r w:rsidRPr="00ED09D5">
        <w:rPr>
          <w:sz w:val="24"/>
        </w:rPr>
        <w:t>No.</w:t>
      </w:r>
      <w:r>
        <w:rPr>
          <w:sz w:val="24"/>
        </w:rPr>
        <w:t xml:space="preserve"> </w:t>
      </w:r>
      <w:r w:rsidRPr="00ED09D5">
        <w:rPr>
          <w:sz w:val="24"/>
        </w:rPr>
        <w:t>of Assembly points: &lt;no of assembly points&gt;</w:t>
      </w:r>
    </w:p>
    <w:p w:rsidR="00ED09D5" w:rsidRDefault="00ED09D5" w:rsidP="00ED09D5"/>
    <w:p w:rsidR="00ED09D5" w:rsidRDefault="00ED09D5" w:rsidP="00ED09D5"/>
    <w:p w:rsidR="002D648D" w:rsidRDefault="002D648D"/>
    <w:sectPr w:rsidR="002D648D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0C20" w:rsidRDefault="00DD0C20" w:rsidP="00ED09D5">
      <w:pPr>
        <w:spacing w:after="0" w:line="240" w:lineRule="auto"/>
      </w:pPr>
      <w:r>
        <w:separator/>
      </w:r>
    </w:p>
  </w:endnote>
  <w:endnote w:type="continuationSeparator" w:id="0">
    <w:p w:rsidR="00DD0C20" w:rsidRDefault="00DD0C20" w:rsidP="00ED0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B6E40" w:rsidRDefault="002B6E40">
    <w:pPr>
      <w:pStyle w:val="Footer"/>
    </w:pPr>
    <w:r w:rsidRPr="001D2DD6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6432" behindDoc="0" locked="0" layoutInCell="0" allowOverlap="1" wp14:anchorId="527C5737" wp14:editId="072ABDFD">
              <wp:simplePos x="0" y="0"/>
              <wp:positionH relativeFrom="page">
                <wp:posOffset>6457950</wp:posOffset>
              </wp:positionH>
              <wp:positionV relativeFrom="page">
                <wp:posOffset>10058400</wp:posOffset>
              </wp:positionV>
              <wp:extent cx="1008380" cy="274320"/>
              <wp:effectExtent l="0" t="0" r="0" b="0"/>
              <wp:wrapNone/>
              <wp:docPr id="18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8380" cy="274320"/>
                      </a:xfrm>
                      <a:prstGeom prst="rect">
                        <a:avLst/>
                      </a:prstGeom>
                      <a:solidFill>
                        <a:srgbClr val="76923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B6E40" w:rsidRPr="00D806B1" w:rsidRDefault="002B6E40" w:rsidP="002B6E40">
                          <w:pPr>
                            <w:jc w:val="center"/>
                            <w:rPr>
                              <w:b/>
                              <w:color w:val="FFFFFF"/>
                              <w:sz w:val="18"/>
                              <w:szCs w:val="18"/>
                            </w:rPr>
                          </w:pPr>
                          <w:r w:rsidRPr="00D806B1">
                            <w:rPr>
                              <w:b/>
                              <w:color w:val="FFFFFF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D806B1">
                            <w:rPr>
                              <w:b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D806B1">
                            <w:rPr>
                              <w:b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D806B1">
                            <w:rPr>
                              <w:b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7108" w:rsidRPr="00497108">
                            <w:rPr>
                              <w:b/>
                              <w:noProof/>
                              <w:color w:val="FFFFFF"/>
                              <w:sz w:val="18"/>
                              <w:szCs w:val="18"/>
                            </w:rPr>
                            <w:t>1</w:t>
                          </w:r>
                          <w:r w:rsidRPr="00D806B1">
                            <w:rPr>
                              <w:b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27C5737" id="Rectangle 19" o:spid="_x0000_s1026" style="position:absolute;margin-left:508.5pt;margin-top:11in;width:79.4pt;height:21.6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" o:allowincell="f" fillcolor="#76923c" stroked="f">
              <v:textbox>
                <w:txbxContent>
                  <w:p w:rsidR="002B6E40" w:rsidRPr="00D806B1" w:rsidRDefault="002B6E40" w:rsidP="002B6E40">
                    <w:pPr>
                      <w:jc w:val="center"/>
                      <w:rPr>
                        <w:b/>
                        <w:color w:val="FFFFFF"/>
                        <w:sz w:val="18"/>
                        <w:szCs w:val="18"/>
                      </w:rPr>
                    </w:pPr>
                    <w:r w:rsidRPr="00D806B1">
                      <w:rPr>
                        <w:b/>
                        <w:color w:val="FFFFFF"/>
                        <w:sz w:val="18"/>
                        <w:szCs w:val="18"/>
                      </w:rPr>
                      <w:t xml:space="preserve">Page </w:t>
                    </w:r>
                    <w:r w:rsidRPr="00D806B1">
                      <w:rPr>
                        <w:b/>
                        <w:sz w:val="18"/>
                        <w:szCs w:val="18"/>
                      </w:rPr>
                      <w:fldChar w:fldCharType="begin"/>
                    </w:r>
                    <w:r w:rsidRPr="00D806B1">
                      <w:rPr>
                        <w:b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D806B1">
                      <w:rPr>
                        <w:b/>
                        <w:sz w:val="18"/>
                        <w:szCs w:val="18"/>
                      </w:rPr>
                      <w:fldChar w:fldCharType="separate"/>
                    </w:r>
                    <w:r w:rsidR="00497108" w:rsidRPr="00497108">
                      <w:rPr>
                        <w:b/>
                        <w:noProof/>
                        <w:color w:val="FFFFFF"/>
                        <w:sz w:val="18"/>
                        <w:szCs w:val="18"/>
                      </w:rPr>
                      <w:t>1</w:t>
                    </w:r>
                    <w:r w:rsidRPr="00D806B1">
                      <w:rPr>
                        <w:b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1D2DD6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6B48070F" wp14:editId="4543B1A0">
              <wp:simplePos x="0" y="0"/>
              <wp:positionH relativeFrom="page">
                <wp:posOffset>76200</wp:posOffset>
              </wp:positionH>
              <wp:positionV relativeFrom="page">
                <wp:posOffset>10062210</wp:posOffset>
              </wp:positionV>
              <wp:extent cx="6346825" cy="274320"/>
              <wp:effectExtent l="0" t="0" r="0" b="0"/>
              <wp:wrapNone/>
              <wp:docPr id="19" name="Rectangl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346825" cy="274320"/>
                      </a:xfrm>
                      <a:prstGeom prst="rect">
                        <a:avLst/>
                      </a:prstGeom>
                      <a:solidFill>
                        <a:srgbClr val="BFBFB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94363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B6E40" w:rsidRDefault="002B6E40" w:rsidP="002B6E40">
                          <w:pPr>
                            <w:ind w:firstLine="720"/>
                          </w:pPr>
                          <w:proofErr w:type="spellStart"/>
                          <w:r>
                            <w:t>Ekyarth</w:t>
                          </w:r>
                          <w:proofErr w:type="spellEnd"/>
                          <w:r>
                            <w:t xml:space="preserve">, Near </w:t>
                          </w:r>
                          <w:proofErr w:type="spellStart"/>
                          <w:r>
                            <w:t>Vandemataram</w:t>
                          </w:r>
                          <w:proofErr w:type="spellEnd"/>
                          <w:r>
                            <w:t xml:space="preserve"> </w:t>
                          </w:r>
                          <w:proofErr w:type="spellStart"/>
                          <w:r>
                            <w:t>Fabula</w:t>
                          </w:r>
                          <w:proofErr w:type="spellEnd"/>
                          <w:r>
                            <w:t xml:space="preserve">, B/H, </w:t>
                          </w:r>
                          <w:proofErr w:type="spellStart"/>
                          <w:r>
                            <w:t>Nirma</w:t>
                          </w:r>
                          <w:proofErr w:type="spellEnd"/>
                          <w:r>
                            <w:t xml:space="preserve"> University Rd, </w:t>
                          </w:r>
                          <w:proofErr w:type="spellStart"/>
                          <w:r>
                            <w:t>Chharodi</w:t>
                          </w:r>
                          <w:proofErr w:type="spellEnd"/>
                          <w:r>
                            <w:t>, Gujarat 382481</w:t>
                          </w:r>
                        </w:p>
                        <w:p w:rsidR="002B6E40" w:rsidRPr="00746DE4" w:rsidRDefault="002B6E40" w:rsidP="002B6E40">
                          <w:r w:rsidRPr="00746DE4">
                            <w:t xml:space="preserve">   |   sales@radixweb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B48070F" id="Rectangle 18" o:spid="_x0000_s1027" style="position:absolute;margin-left:6pt;margin-top:792.3pt;width:499.75pt;height:21.6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" o:allowincell="f" fillcolor="#bfbfbf" stroked="f" strokecolor="#943634">
              <v:textbox>
                <w:txbxContent>
                  <w:p w:rsidR="002B6E40" w:rsidRDefault="002B6E40" w:rsidP="002B6E40">
                    <w:pPr>
                      <w:ind w:firstLine="720"/>
                    </w:pPr>
                    <w:r>
                      <w:t>Ekyarth, Near Vandemataram Fabula, B/H, Nirma University Rd, Chharodi, Gujarat 382481</w:t>
                    </w:r>
                  </w:p>
                  <w:p w:rsidR="002B6E40" w:rsidRPr="00746DE4" w:rsidRDefault="002B6E40" w:rsidP="002B6E40">
                    <w:r w:rsidRPr="00746DE4">
                      <w:t xml:space="preserve">   |   sales@radixweb.co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0C20" w:rsidRDefault="00DD0C20" w:rsidP="00ED09D5">
      <w:pPr>
        <w:spacing w:after="0" w:line="240" w:lineRule="auto"/>
      </w:pPr>
      <w:r>
        <w:separator/>
      </w:r>
    </w:p>
  </w:footnote>
  <w:footnote w:type="continuationSeparator" w:id="0">
    <w:p w:rsidR="00DD0C20" w:rsidRDefault="00DD0C20" w:rsidP="00ED0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D09D5" w:rsidRDefault="00ED09D5">
    <w:pPr>
      <w:pStyle w:val="Header"/>
    </w:pPr>
    <w:r>
      <w:rPr>
        <w:noProof/>
        <w:lang w:eastAsia="en-IN"/>
      </w:rPr>
      <w:drawing>
        <wp:anchor distT="0" distB="0" distL="114300" distR="114300" simplePos="0" relativeHeight="251662336" behindDoc="0" locked="0" layoutInCell="1" allowOverlap="1" wp14:anchorId="7B70CE4C" wp14:editId="31A746ED">
          <wp:simplePos x="0" y="0"/>
          <wp:positionH relativeFrom="column">
            <wp:posOffset>4533900</wp:posOffset>
          </wp:positionH>
          <wp:positionV relativeFrom="paragraph">
            <wp:posOffset>-314960</wp:posOffset>
          </wp:positionV>
          <wp:extent cx="1749425" cy="514350"/>
          <wp:effectExtent l="0" t="0" r="0" b="0"/>
          <wp:wrapNone/>
          <wp:docPr id="9" name="Picture 911" descr="Description: Logo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11" descr="Description: Logo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D09D5">
      <w:rPr>
        <w:noProof/>
        <w:lang w:eastAsia="en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D04014" wp14:editId="03372ED6">
              <wp:simplePos x="0" y="0"/>
              <wp:positionH relativeFrom="page">
                <wp:posOffset>1066800</wp:posOffset>
              </wp:positionH>
              <wp:positionV relativeFrom="paragraph">
                <wp:posOffset>311785</wp:posOffset>
              </wp:positionV>
              <wp:extent cx="6372225" cy="45719"/>
              <wp:effectExtent l="0" t="0" r="9525" b="0"/>
              <wp:wrapNone/>
              <wp:docPr id="27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6372225" cy="45719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8100">
                            <a:solidFill>
                              <a:srgbClr val="F2F2F2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E240B6C" id="Rectangle 12" o:spid="_x0000_s1026" style="position:absolute;margin-left:84pt;margin-top:24.55pt;width:501.75pt;height:3.6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" fillcolor="#0070c0" stroked="f" strokecolor="#f2f2f2" strokeweight="3pt">
              <v:shadow color="#243f60" opacity=".5" offset="1pt"/>
              <w10:wrap anchorx="page"/>
            </v:rect>
          </w:pict>
        </mc:Fallback>
      </mc:AlternateContent>
    </w:r>
    <w:r w:rsidRPr="00ED09D5">
      <w:rPr>
        <w:noProof/>
        <w:lang w:eastAsia="en-IN"/>
      </w:rPr>
      <w:drawing>
        <wp:anchor distT="0" distB="0" distL="114300" distR="114300" simplePos="0" relativeHeight="251659264" behindDoc="0" locked="0" layoutInCell="1" allowOverlap="1" wp14:anchorId="46D845A6" wp14:editId="71F4C167">
          <wp:simplePos x="0" y="0"/>
          <wp:positionH relativeFrom="column">
            <wp:posOffset>-590550</wp:posOffset>
          </wp:positionH>
          <wp:positionV relativeFrom="paragraph">
            <wp:posOffset>-334010</wp:posOffset>
          </wp:positionV>
          <wp:extent cx="695960" cy="796925"/>
          <wp:effectExtent l="0" t="0" r="0" b="0"/>
          <wp:wrapThrough wrapText="bothSides">
            <wp:wrapPolygon edited="0">
              <wp:start x="0" y="0"/>
              <wp:lineTo x="0" y="21170"/>
              <wp:lineTo x="21285" y="21170"/>
              <wp:lineTo x="21285" y="0"/>
              <wp:lineTo x="0" y="0"/>
            </wp:wrapPolygon>
          </wp:wrapThrough>
          <wp:docPr id="10" name="Picture 7" descr="Description: radix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Description: radixlogo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960" cy="796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AE21C3"/>
    <w:multiLevelType w:val="hybridMultilevel"/>
    <w:tmpl w:val="F222B0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9F4B5F"/>
    <w:multiLevelType w:val="hybridMultilevel"/>
    <w:tmpl w:val="E9945C90"/>
    <w:lvl w:ilvl="0" w:tplc="022EFF12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FB4615C"/>
    <w:multiLevelType w:val="hybridMultilevel"/>
    <w:tmpl w:val="AB86DB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NDY0NDczszQzNDBX0lEKTi0uzszPAykwrgUA2f1dnCwAAAA="/>
  </w:docVars>
  <w:rsids>
    <w:rsidRoot w:val="006B772C"/>
    <w:rsid w:val="001D29AC"/>
    <w:rsid w:val="002B6E40"/>
    <w:rsid w:val="002D648D"/>
    <w:rsid w:val="002E3009"/>
    <w:rsid w:val="00497108"/>
    <w:rsid w:val="006B772C"/>
    <w:rsid w:val="007658C1"/>
    <w:rsid w:val="00D86134"/>
    <w:rsid w:val="00DD0C20"/>
    <w:rsid w:val="00E953A3"/>
    <w:rsid w:val="00ED0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A37575"/>
  <w15:chartTrackingRefBased/>
  <w15:docId w15:val="{97C9E7E5-D5C0-47CA-8091-0203BA0BC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9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D09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09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D0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9D5"/>
  </w:style>
  <w:style w:type="paragraph" w:styleId="Footer">
    <w:name w:val="footer"/>
    <w:basedOn w:val="Normal"/>
    <w:link w:val="FooterChar"/>
    <w:uiPriority w:val="99"/>
    <w:unhideWhenUsed/>
    <w:rsid w:val="00ED09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9D5"/>
  </w:style>
  <w:style w:type="character" w:customStyle="1" w:styleId="Heading2Char">
    <w:name w:val="Heading 2 Char"/>
    <w:basedOn w:val="DefaultParagraphFont"/>
    <w:link w:val="Heading2"/>
    <w:uiPriority w:val="9"/>
    <w:rsid w:val="00ED09D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D09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www.onprintshop.com/wp-content/themes/wpremix3/images/logo.gif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onprintshop.com/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3A9E36D89BC549A7AE9680F0677D95" ma:contentTypeVersion="3" ma:contentTypeDescription="Create a new document." ma:contentTypeScope="" ma:versionID="841df67e1fbeaf0a82eefc6e480f50c7">
  <xsd:schema xmlns:xsd="http://www.w3.org/2001/XMLSchema" xmlns:xs="http://www.w3.org/2001/XMLSchema" xmlns:p="http://schemas.microsoft.com/office/2006/metadata/properties" xmlns:ns2="bdbcec09-88da-469d-9684-dd96cdacac00" targetNamespace="http://schemas.microsoft.com/office/2006/metadata/properties" ma:root="true" ma:fieldsID="1ddfcb96450e01a79c1af31a013b4c25" ns2:_="">
    <xsd:import namespace="bdbcec09-88da-469d-9684-dd96cdacac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cec09-88da-469d-9684-dd96cdacac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7D335B-7480-402C-926B-DDDA95B5F1E0}"/>
</file>

<file path=customXml/itemProps2.xml><?xml version="1.0" encoding="utf-8"?>
<ds:datastoreItem xmlns:ds="http://schemas.openxmlformats.org/officeDocument/2006/customXml" ds:itemID="{8212744D-A76D-4766-B390-5453A3CD3A10}"/>
</file>

<file path=customXml/itemProps3.xml><?xml version="1.0" encoding="utf-8"?>
<ds:datastoreItem xmlns:ds="http://schemas.openxmlformats.org/officeDocument/2006/customXml" ds:itemID="{153D2D8D-4B6B-4968-B8AA-3B492FCEA4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79</Words>
  <Characters>1594</Characters>
  <Application>Microsoft Office Word</Application>
  <DocSecurity>0</DocSecurity>
  <Lines>13</Lines>
  <Paragraphs>3</Paragraphs>
  <ScaleCrop>false</ScaleCrop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 Gupta</dc:creator>
  <cp:keywords/>
  <dc:description/>
  <cp:lastModifiedBy>Arpita Gupta</cp:lastModifiedBy>
  <cp:revision>7</cp:revision>
  <dcterms:created xsi:type="dcterms:W3CDTF">2021-02-26T06:05:00Z</dcterms:created>
  <dcterms:modified xsi:type="dcterms:W3CDTF">2021-02-26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3A9E36D89BC549A7AE9680F0677D95</vt:lpwstr>
  </property>
  <property fmtid="{D5CDD505-2E9C-101B-9397-08002B2CF9AE}" pid="3" name="Order">
    <vt:r8>34900</vt:r8>
  </property>
  <property fmtid="{D5CDD505-2E9C-101B-9397-08002B2CF9AE}" pid="4" name="ComplianceAssetId">
    <vt:lpwstr/>
  </property>
  <property fmtid="{D5CDD505-2E9C-101B-9397-08002B2CF9AE}" pid="5" name="_SourceUrl">
    <vt:lpwstr/>
  </property>
  <property fmtid="{D5CDD505-2E9C-101B-9397-08002B2CF9AE}" pid="6" name="_SharedFileIndex">
    <vt:lpwstr/>
  </property>
</Properties>
</file>